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0B3D0E" w14:textId="77777777" w:rsidR="007C0A36" w:rsidRDefault="007C0A36" w:rsidP="007C0A36">
      <w:r>
        <w:t>Table:</w:t>
      </w:r>
    </w:p>
    <w:p w14:paraId="5932310E" w14:textId="77777777" w:rsidR="007C0A36" w:rsidRDefault="007C0A36" w:rsidP="007C0A36"/>
    <w:p w14:paraId="7590C04C" w14:textId="77777777" w:rsidR="007C0A36" w:rsidRDefault="007C0A36" w:rsidP="007C0A36">
      <w:r>
        <w:t>1.Admin:</w:t>
      </w:r>
    </w:p>
    <w:p w14:paraId="4D2E181F" w14:textId="77777777" w:rsidR="007C0A36" w:rsidRDefault="007C0A36" w:rsidP="007C0A36">
      <w:r>
        <w:t xml:space="preserve">Id, Name, </w:t>
      </w:r>
      <w:proofErr w:type="spellStart"/>
      <w:proofErr w:type="gramStart"/>
      <w:r>
        <w:t>Username,Email</w:t>
      </w:r>
      <w:proofErr w:type="spellEnd"/>
      <w:proofErr w:type="gramEnd"/>
      <w:r>
        <w:t>, Password, Confirm Password.</w:t>
      </w:r>
    </w:p>
    <w:p w14:paraId="7C60487B" w14:textId="77777777" w:rsidR="007C0A36" w:rsidRDefault="007C0A36" w:rsidP="007C0A36"/>
    <w:p w14:paraId="14C9941E" w14:textId="77777777" w:rsidR="007C0A36" w:rsidRDefault="007C0A36" w:rsidP="007C0A36">
      <w:r>
        <w:t>2.Public:</w:t>
      </w:r>
    </w:p>
    <w:p w14:paraId="1443F913" w14:textId="46A9762D" w:rsidR="007C0A36" w:rsidRDefault="007C0A36" w:rsidP="007C0A36">
      <w:proofErr w:type="spellStart"/>
      <w:proofErr w:type="gramStart"/>
      <w:r>
        <w:t>Nid,Name</w:t>
      </w:r>
      <w:proofErr w:type="gramEnd"/>
      <w:r>
        <w:t>,Username,Email,Password,Confirm</w:t>
      </w:r>
      <w:proofErr w:type="spellEnd"/>
      <w:r>
        <w:t xml:space="preserve"> </w:t>
      </w:r>
      <w:proofErr w:type="spellStart"/>
      <w:r>
        <w:t>Password,Phone</w:t>
      </w:r>
      <w:proofErr w:type="spellEnd"/>
      <w:r>
        <w:t xml:space="preserve"> </w:t>
      </w:r>
      <w:proofErr w:type="spellStart"/>
      <w:r>
        <w:t>number,gender,DOB</w:t>
      </w:r>
      <w:proofErr w:type="spellEnd"/>
    </w:p>
    <w:p w14:paraId="6E276E18" w14:textId="79B76F13" w:rsidR="006E0E27" w:rsidRDefault="006E0E27" w:rsidP="007C0A36"/>
    <w:p w14:paraId="0D2D1C86" w14:textId="254DE79A" w:rsidR="006E0E27" w:rsidRDefault="006E0E27" w:rsidP="007C0A36">
      <w:r>
        <w:t>3.</w:t>
      </w:r>
      <w:r w:rsidRPr="006E0E27">
        <w:rPr>
          <w:u w:val="single"/>
        </w:rPr>
        <w:t>Public Schedule</w:t>
      </w:r>
      <w:r>
        <w:t>:</w:t>
      </w:r>
    </w:p>
    <w:p w14:paraId="38BABCFD" w14:textId="221CC224" w:rsidR="006E0E27" w:rsidRDefault="006E0E27" w:rsidP="007C0A36">
      <w:proofErr w:type="spellStart"/>
      <w:r>
        <w:t>Nid</w:t>
      </w:r>
      <w:proofErr w:type="spellEnd"/>
      <w:r>
        <w:t>,</w:t>
      </w:r>
      <w:r w:rsidR="00A81E56" w:rsidRPr="00A81E56">
        <w:t xml:space="preserve"> </w:t>
      </w:r>
      <w:r w:rsidR="00A81E56">
        <w:t>Vaccination date,</w:t>
      </w:r>
      <w:r>
        <w:t xml:space="preserve"> Vaccination time, </w:t>
      </w:r>
      <w:r w:rsidR="001203D0">
        <w:t>Vaccination</w:t>
      </w:r>
      <w:r w:rsidR="00CE3B60">
        <w:t xml:space="preserve"> </w:t>
      </w:r>
      <w:r w:rsidR="00DE2FBA">
        <w:t>Center</w:t>
      </w:r>
      <w:r w:rsidR="001203D0">
        <w:t>,</w:t>
      </w:r>
      <w:r w:rsidR="00FB59AC">
        <w:t xml:space="preserve"> </w:t>
      </w:r>
      <w:r w:rsidR="001203D0">
        <w:t>Confirmation</w:t>
      </w:r>
    </w:p>
    <w:p w14:paraId="0EB70DE5" w14:textId="77777777" w:rsidR="007C0A36" w:rsidRDefault="007C0A36" w:rsidP="007C0A36"/>
    <w:p w14:paraId="1F9CC251" w14:textId="77777777" w:rsidR="007C0A36" w:rsidRDefault="007C0A36" w:rsidP="007C0A36"/>
    <w:p w14:paraId="5BD752C6" w14:textId="77777777" w:rsidR="007C0A36" w:rsidRDefault="007C0A36" w:rsidP="007C0A36">
      <w:r>
        <w:t>3.Doctor:</w:t>
      </w:r>
    </w:p>
    <w:p w14:paraId="6E8F5C5B" w14:textId="77777777" w:rsidR="007C0A36" w:rsidRDefault="007C0A36" w:rsidP="007C0A36"/>
    <w:p w14:paraId="079E6B4D" w14:textId="04CF4C84" w:rsidR="00FB59AC" w:rsidRDefault="007C0A36" w:rsidP="007C0A36">
      <w:proofErr w:type="gramStart"/>
      <w:r>
        <w:t>Id</w:t>
      </w:r>
      <w:r w:rsidR="00FB59AC">
        <w:t xml:space="preserve"> </w:t>
      </w:r>
      <w:r>
        <w:t>,Name</w:t>
      </w:r>
      <w:proofErr w:type="gramEnd"/>
      <w:r>
        <w:t>,</w:t>
      </w:r>
      <w:r w:rsidR="00FB59AC">
        <w:t xml:space="preserve"> </w:t>
      </w:r>
      <w:proofErr w:type="spellStart"/>
      <w:r>
        <w:t>Username,Email,Password,Confirm</w:t>
      </w:r>
      <w:proofErr w:type="spellEnd"/>
      <w:r>
        <w:t xml:space="preserve"> Password,</w:t>
      </w:r>
      <w:r w:rsidR="00FB59AC">
        <w:t xml:space="preserve"> </w:t>
      </w:r>
      <w:r>
        <w:t>Phone number,</w:t>
      </w:r>
      <w:r w:rsidR="008D5F48">
        <w:t xml:space="preserve"> </w:t>
      </w:r>
      <w:r w:rsidR="002679CD">
        <w:t>Information</w:t>
      </w:r>
      <w:r w:rsidR="00A64E0D">
        <w:t>.</w:t>
      </w:r>
    </w:p>
    <w:p w14:paraId="1FB729DD" w14:textId="77777777" w:rsidR="00AC646A" w:rsidRDefault="00AC646A" w:rsidP="007C0A36"/>
    <w:p w14:paraId="5C64E982" w14:textId="4AD8F4B9" w:rsidR="00FB59AC" w:rsidRDefault="00FB59AC" w:rsidP="00FB59AC">
      <w:r>
        <w:t>3.</w:t>
      </w:r>
      <w:r>
        <w:rPr>
          <w:u w:val="single"/>
        </w:rPr>
        <w:t>Doctor</w:t>
      </w:r>
      <w:r w:rsidRPr="006E0E27">
        <w:rPr>
          <w:u w:val="single"/>
        </w:rPr>
        <w:t xml:space="preserve"> Schedule</w:t>
      </w:r>
      <w:r>
        <w:t>:</w:t>
      </w:r>
    </w:p>
    <w:p w14:paraId="265EFD11" w14:textId="47EFEE14" w:rsidR="00FB59AC" w:rsidRDefault="00A15384" w:rsidP="00FB59AC">
      <w:r>
        <w:t>I</w:t>
      </w:r>
      <w:r w:rsidR="00FB59AC">
        <w:t>d,</w:t>
      </w:r>
      <w:r w:rsidR="00FB59AC" w:rsidRPr="00A81E56">
        <w:t xml:space="preserve"> </w:t>
      </w:r>
      <w:r w:rsidR="00E31333">
        <w:t>duty</w:t>
      </w:r>
      <w:r w:rsidR="00FB59AC">
        <w:t xml:space="preserve"> date, </w:t>
      </w:r>
      <w:r w:rsidR="00E31333">
        <w:t>duty</w:t>
      </w:r>
      <w:r w:rsidR="00FB59AC">
        <w:t xml:space="preserve"> time, </w:t>
      </w:r>
      <w:r w:rsidR="00C6036E">
        <w:t xml:space="preserve">Hospital </w:t>
      </w:r>
      <w:r w:rsidR="00FB59AC">
        <w:t>address,</w:t>
      </w:r>
      <w:r w:rsidR="0061363F">
        <w:t>.</w:t>
      </w:r>
      <w:bookmarkStart w:id="0" w:name="_GoBack"/>
      <w:bookmarkEnd w:id="0"/>
    </w:p>
    <w:p w14:paraId="266B729F" w14:textId="0318F5D0" w:rsidR="006E0E27" w:rsidRDefault="006E0E27" w:rsidP="007C0A36"/>
    <w:p w14:paraId="15A6DB4E" w14:textId="77777777" w:rsidR="007C0A36" w:rsidRDefault="007C0A36" w:rsidP="007C0A36"/>
    <w:p w14:paraId="3D380312" w14:textId="3F0B5D74" w:rsidR="007C0A36" w:rsidRDefault="006E0E27" w:rsidP="007C0A36">
      <w:r>
        <w:t>4</w:t>
      </w:r>
      <w:r w:rsidR="007C0A36">
        <w:t>.</w:t>
      </w:r>
      <w:r w:rsidR="007C0A36" w:rsidRPr="00A15384">
        <w:rPr>
          <w:u w:val="single"/>
        </w:rPr>
        <w:t xml:space="preserve">Government </w:t>
      </w:r>
      <w:r w:rsidR="00FB59AC" w:rsidRPr="00A15384">
        <w:rPr>
          <w:u w:val="single"/>
        </w:rPr>
        <w:t>employee</w:t>
      </w:r>
      <w:r w:rsidR="007C0A36" w:rsidRPr="00A15384">
        <w:rPr>
          <w:u w:val="single"/>
        </w:rPr>
        <w:t>:</w:t>
      </w:r>
    </w:p>
    <w:p w14:paraId="28DAAB2C" w14:textId="77777777" w:rsidR="007C0A36" w:rsidRDefault="007C0A36" w:rsidP="007C0A36"/>
    <w:p w14:paraId="67E58475" w14:textId="4165E71F" w:rsidR="007C0A36" w:rsidRDefault="007C0A36" w:rsidP="007C0A36">
      <w:r>
        <w:t>Id,</w:t>
      </w:r>
      <w:r w:rsidR="00FB59AC">
        <w:t xml:space="preserve"> </w:t>
      </w:r>
      <w:r>
        <w:t>Name,</w:t>
      </w:r>
      <w:r w:rsidR="00FB59AC">
        <w:t xml:space="preserve"> </w:t>
      </w:r>
      <w:r>
        <w:t>Username,</w:t>
      </w:r>
      <w:r w:rsidR="00FB59AC">
        <w:t xml:space="preserve"> </w:t>
      </w:r>
      <w:r>
        <w:t>Email,</w:t>
      </w:r>
      <w:r w:rsidR="006E0E27">
        <w:t xml:space="preserve"> </w:t>
      </w:r>
      <w:r>
        <w:t>Password,</w:t>
      </w:r>
      <w:r w:rsidR="006E0E27">
        <w:t xml:space="preserve"> </w:t>
      </w:r>
      <w:r>
        <w:t>Confirm Password, Phone number,</w:t>
      </w:r>
      <w:r w:rsidR="006E0E27">
        <w:t xml:space="preserve"> </w:t>
      </w:r>
      <w:r>
        <w:t>DOB</w:t>
      </w:r>
      <w:r w:rsidR="006E0E27">
        <w:t xml:space="preserve">, </w:t>
      </w:r>
      <w:r w:rsidR="003700A0">
        <w:t>Post</w:t>
      </w:r>
      <w:r w:rsidR="00D93069">
        <w:t>, Complain</w:t>
      </w:r>
    </w:p>
    <w:p w14:paraId="5BCC82F4" w14:textId="77777777" w:rsidR="00EC63F2" w:rsidRDefault="00EC63F2"/>
    <w:sectPr w:rsidR="00EC63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YwNjcwMLY0NTBS0lEKTi0uzszPAykwqgUAJwE+tiwAAAA="/>
  </w:docVars>
  <w:rsids>
    <w:rsidRoot w:val="00C75E88"/>
    <w:rsid w:val="000F3609"/>
    <w:rsid w:val="001203D0"/>
    <w:rsid w:val="001974BA"/>
    <w:rsid w:val="002679CD"/>
    <w:rsid w:val="003700A0"/>
    <w:rsid w:val="0061363F"/>
    <w:rsid w:val="006E0E27"/>
    <w:rsid w:val="007C0A36"/>
    <w:rsid w:val="008D5F48"/>
    <w:rsid w:val="00A15384"/>
    <w:rsid w:val="00A64E0D"/>
    <w:rsid w:val="00A81E56"/>
    <w:rsid w:val="00AC646A"/>
    <w:rsid w:val="00C6036E"/>
    <w:rsid w:val="00C75E88"/>
    <w:rsid w:val="00CE3B60"/>
    <w:rsid w:val="00D93069"/>
    <w:rsid w:val="00DE2FBA"/>
    <w:rsid w:val="00E31333"/>
    <w:rsid w:val="00EC63F2"/>
    <w:rsid w:val="00FB5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775A9"/>
  <w15:chartTrackingRefBased/>
  <w15:docId w15:val="{94B7C182-84AD-439F-B02D-F402F7767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B59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6EB7D6-9122-4956-985E-420C471BE1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ANANYA CHOWDHURY</cp:lastModifiedBy>
  <cp:revision>18</cp:revision>
  <dcterms:created xsi:type="dcterms:W3CDTF">2021-06-20T08:57:00Z</dcterms:created>
  <dcterms:modified xsi:type="dcterms:W3CDTF">2021-06-20T10:51:00Z</dcterms:modified>
</cp:coreProperties>
</file>